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5C39" w:rsidRDefault="00267908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20"/>
          <w:szCs w:val="20"/>
          <w:lang w:eastAsia="it-IT"/>
        </w:rPr>
      </w:pPr>
      <w:r>
        <w:rPr>
          <w:rFonts w:ascii="Arial" w:eastAsia="Times New Roman" w:hAnsi="Arial" w:cs="Arial"/>
          <w:b/>
          <w:sz w:val="20"/>
          <w:szCs w:val="20"/>
          <w:lang w:eastAsia="it-IT"/>
        </w:rPr>
        <w:tab/>
      </w:r>
      <w:r>
        <w:rPr>
          <w:rFonts w:ascii="Arial" w:eastAsia="Times New Roman" w:hAnsi="Arial" w:cs="Arial"/>
          <w:b/>
          <w:sz w:val="20"/>
          <w:szCs w:val="20"/>
          <w:lang w:eastAsia="it-IT"/>
        </w:rPr>
        <w:tab/>
      </w:r>
      <w:r>
        <w:rPr>
          <w:rFonts w:ascii="Arial" w:eastAsia="Times New Roman" w:hAnsi="Arial" w:cs="Arial"/>
          <w:b/>
          <w:sz w:val="20"/>
          <w:szCs w:val="20"/>
          <w:lang w:eastAsia="it-IT"/>
        </w:rPr>
        <w:tab/>
      </w:r>
      <w:r>
        <w:rPr>
          <w:rFonts w:ascii="Arial" w:eastAsia="Times New Roman" w:hAnsi="Arial" w:cs="Arial"/>
          <w:b/>
          <w:sz w:val="20"/>
          <w:szCs w:val="20"/>
          <w:lang w:eastAsia="it-IT"/>
        </w:rPr>
        <w:tab/>
      </w:r>
      <w:r>
        <w:rPr>
          <w:rFonts w:ascii="Arial" w:eastAsia="Times New Roman" w:hAnsi="Arial" w:cs="Arial"/>
          <w:b/>
          <w:sz w:val="20"/>
          <w:szCs w:val="20"/>
          <w:lang w:eastAsia="it-IT"/>
        </w:rPr>
        <w:tab/>
      </w:r>
    </w:p>
    <w:p w:rsidR="004E0902" w:rsidRDefault="004E0902" w:rsidP="00505C39">
      <w:pPr>
        <w:keepNext/>
        <w:spacing w:after="0" w:line="240" w:lineRule="auto"/>
        <w:ind w:left="2832" w:firstLine="708"/>
        <w:jc w:val="both"/>
        <w:outlineLvl w:val="6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4E0902" w:rsidRDefault="004E0902" w:rsidP="00505C39">
      <w:pPr>
        <w:keepNext/>
        <w:spacing w:after="0" w:line="240" w:lineRule="auto"/>
        <w:ind w:left="2832" w:firstLine="708"/>
        <w:jc w:val="both"/>
        <w:outlineLvl w:val="6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902AC8" w:rsidRPr="00EE334C" w:rsidRDefault="00EE334C" w:rsidP="00745D59">
      <w:pPr>
        <w:keepNext/>
        <w:spacing w:after="0" w:line="240" w:lineRule="auto"/>
        <w:ind w:left="3540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  <w:r w:rsidRPr="00EE334C"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To the Coordinator of the </w:t>
      </w:r>
      <w:r w:rsidR="00745D59"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PhD </w:t>
      </w:r>
      <w:proofErr w:type="spellStart"/>
      <w:r w:rsidR="00745D59">
        <w:rPr>
          <w:rFonts w:ascii="Arial" w:eastAsia="Times New Roman" w:hAnsi="Arial" w:cs="Arial"/>
          <w:b/>
          <w:sz w:val="18"/>
          <w:szCs w:val="18"/>
          <w:lang w:val="en-US" w:eastAsia="it-IT"/>
        </w:rPr>
        <w:t>Programme</w:t>
      </w:r>
      <w:proofErr w:type="spellEnd"/>
      <w:r w:rsidRPr="00EE334C"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 </w:t>
      </w:r>
    </w:p>
    <w:p w:rsidR="00267908" w:rsidRPr="00EE334C" w:rsidRDefault="000F04F0" w:rsidP="00267908">
      <w:pPr>
        <w:spacing w:after="0" w:line="240" w:lineRule="auto"/>
        <w:ind w:left="2832" w:firstLine="708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EE334C">
        <w:rPr>
          <w:rFonts w:ascii="Arial" w:eastAsia="Times New Roman" w:hAnsi="Arial" w:cs="Arial"/>
          <w:sz w:val="18"/>
          <w:szCs w:val="18"/>
          <w:lang w:val="en-US" w:eastAsia="it-IT"/>
        </w:rPr>
        <w:t>(</w:t>
      </w:r>
      <w:r w:rsidR="00EE334C" w:rsidRPr="00EE334C">
        <w:rPr>
          <w:rFonts w:ascii="Arial" w:eastAsia="Times New Roman" w:hAnsi="Arial" w:cs="Arial"/>
          <w:sz w:val="18"/>
          <w:szCs w:val="18"/>
          <w:lang w:val="en-US" w:eastAsia="it-IT"/>
        </w:rPr>
        <w:t xml:space="preserve">To </w:t>
      </w:r>
      <w:proofErr w:type="gramStart"/>
      <w:r w:rsidR="003E0D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be </w:t>
      </w:r>
      <w:r w:rsidR="00EE334C" w:rsidRPr="00EE334C">
        <w:rPr>
          <w:rFonts w:ascii="Arial" w:eastAsia="Times New Roman" w:hAnsi="Arial" w:cs="Arial"/>
          <w:sz w:val="18"/>
          <w:szCs w:val="18"/>
          <w:lang w:val="en-US" w:eastAsia="it-IT"/>
        </w:rPr>
        <w:t>sen</w:t>
      </w:r>
      <w:r w:rsidR="003E0D3F">
        <w:rPr>
          <w:rFonts w:ascii="Arial" w:eastAsia="Times New Roman" w:hAnsi="Arial" w:cs="Arial"/>
          <w:sz w:val="18"/>
          <w:szCs w:val="18"/>
          <w:lang w:val="en-US" w:eastAsia="it-IT"/>
        </w:rPr>
        <w:t>t</w:t>
      </w:r>
      <w:proofErr w:type="gramEnd"/>
      <w:r w:rsidR="00EE334C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EE334C" w:rsidRPr="00EE334C">
        <w:rPr>
          <w:rFonts w:ascii="Arial" w:eastAsia="Times New Roman" w:hAnsi="Arial" w:cs="Arial"/>
          <w:sz w:val="18"/>
          <w:szCs w:val="18"/>
          <w:lang w:val="en-US" w:eastAsia="it-IT"/>
        </w:rPr>
        <w:t>by email</w:t>
      </w:r>
      <w:r w:rsidR="00267908" w:rsidRPr="00EE334C">
        <w:rPr>
          <w:rFonts w:ascii="Arial" w:eastAsia="Times New Roman" w:hAnsi="Arial" w:cs="Arial"/>
          <w:sz w:val="18"/>
          <w:szCs w:val="18"/>
          <w:lang w:val="en-US" w:eastAsia="it-IT"/>
        </w:rPr>
        <w:t>)</w:t>
      </w:r>
    </w:p>
    <w:p w:rsidR="003E2ACA" w:rsidRPr="00EE334C" w:rsidRDefault="003E2ACA" w:rsidP="00267908">
      <w:pPr>
        <w:spacing w:after="0" w:line="240" w:lineRule="auto"/>
        <w:ind w:left="2832" w:firstLine="708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267908" w:rsidRPr="00EE334C" w:rsidRDefault="00267908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</w:p>
    <w:p w:rsidR="00267908" w:rsidRPr="00EE334C" w:rsidRDefault="00EE334C" w:rsidP="007A4DA7">
      <w:pPr>
        <w:spacing w:after="0" w:line="240" w:lineRule="auto"/>
        <w:ind w:left="3540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EE334C"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To the Supervisor  </w:t>
      </w:r>
      <w:r w:rsidR="00267908" w:rsidRPr="00EE334C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 _______________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</w:t>
      </w:r>
      <w:r w:rsidR="005C1930">
        <w:rPr>
          <w:rFonts w:ascii="Arial" w:eastAsia="Times New Roman" w:hAnsi="Arial" w:cs="Arial"/>
          <w:sz w:val="18"/>
          <w:szCs w:val="18"/>
          <w:lang w:val="en-US" w:eastAsia="it-IT"/>
        </w:rPr>
        <w:t>_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</w:t>
      </w:r>
      <w:proofErr w:type="gramStart"/>
      <w:r>
        <w:rPr>
          <w:rFonts w:ascii="Arial" w:eastAsia="Times New Roman" w:hAnsi="Arial" w:cs="Arial"/>
          <w:sz w:val="18"/>
          <w:szCs w:val="18"/>
          <w:lang w:val="en-US" w:eastAsia="it-IT"/>
        </w:rPr>
        <w:t>_</w:t>
      </w:r>
      <w:proofErr w:type="gramEnd"/>
      <w:r w:rsidR="007A4DA7">
        <w:rPr>
          <w:rFonts w:ascii="Arial" w:eastAsia="Times New Roman" w:hAnsi="Arial" w:cs="Arial"/>
          <w:sz w:val="18"/>
          <w:szCs w:val="18"/>
          <w:lang w:val="en-US" w:eastAsia="it-IT"/>
        </w:rPr>
        <w:br/>
      </w:r>
      <w:r w:rsidR="00267908" w:rsidRPr="00EE334C">
        <w:rPr>
          <w:rFonts w:ascii="Arial" w:eastAsia="Times New Roman" w:hAnsi="Arial" w:cs="Arial"/>
          <w:sz w:val="18"/>
          <w:szCs w:val="18"/>
          <w:lang w:val="en-US" w:eastAsia="it-IT"/>
        </w:rPr>
        <w:t>(</w:t>
      </w:r>
      <w:r w:rsidRPr="00EE334C">
        <w:rPr>
          <w:rFonts w:ascii="Arial" w:eastAsia="Times New Roman" w:hAnsi="Arial" w:cs="Arial"/>
          <w:sz w:val="18"/>
          <w:szCs w:val="18"/>
          <w:lang w:val="en-US" w:eastAsia="it-IT"/>
        </w:rPr>
        <w:t>To</w:t>
      </w:r>
      <w:r w:rsidR="003E0D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be </w:t>
      </w:r>
      <w:r w:rsidRPr="00EE334C">
        <w:rPr>
          <w:rFonts w:ascii="Arial" w:eastAsia="Times New Roman" w:hAnsi="Arial" w:cs="Arial"/>
          <w:sz w:val="18"/>
          <w:szCs w:val="18"/>
          <w:lang w:val="en-US" w:eastAsia="it-IT"/>
        </w:rPr>
        <w:t>sent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by email</w:t>
      </w:r>
      <w:r w:rsidR="00267908" w:rsidRPr="00EE334C">
        <w:rPr>
          <w:rFonts w:ascii="Arial" w:eastAsia="Times New Roman" w:hAnsi="Arial" w:cs="Arial"/>
          <w:sz w:val="18"/>
          <w:szCs w:val="18"/>
          <w:lang w:val="en-US" w:eastAsia="it-IT"/>
        </w:rPr>
        <w:t>)</w:t>
      </w:r>
    </w:p>
    <w:p w:rsidR="00267908" w:rsidRPr="00EE334C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267908" w:rsidRPr="00EE334C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267908" w:rsidRPr="00481E35" w:rsidRDefault="00EE334C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b/>
          <w:sz w:val="18"/>
          <w:szCs w:val="18"/>
          <w:lang w:eastAsia="it-IT"/>
        </w:rPr>
      </w:pPr>
      <w:r>
        <w:rPr>
          <w:rFonts w:ascii="Arial" w:eastAsia="Times New Roman" w:hAnsi="Arial" w:cs="Arial"/>
          <w:b/>
          <w:sz w:val="18"/>
          <w:szCs w:val="18"/>
          <w:lang w:eastAsia="it-IT"/>
        </w:rPr>
        <w:t xml:space="preserve">To the </w:t>
      </w:r>
      <w:r w:rsidR="00267908" w:rsidRPr="00481E35">
        <w:rPr>
          <w:rFonts w:ascii="Arial" w:eastAsia="Times New Roman" w:hAnsi="Arial" w:cs="Arial"/>
          <w:b/>
          <w:sz w:val="18"/>
          <w:szCs w:val="18"/>
          <w:lang w:eastAsia="it-IT"/>
        </w:rPr>
        <w:t>Area Servizi per la Ricerca – Ufficio Formazione per la Ricerca</w:t>
      </w:r>
    </w:p>
    <w:p w:rsidR="00267908" w:rsidRPr="003E0D3F" w:rsidRDefault="00056E4F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b/>
          <w:sz w:val="18"/>
          <w:szCs w:val="18"/>
          <w:lang w:val="en-US" w:eastAsia="it-IT"/>
        </w:rPr>
        <w:t>Via Mantica, 31</w:t>
      </w:r>
      <w:r w:rsidR="00267908" w:rsidRPr="003E0D3F"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 33100 UDINE</w:t>
      </w:r>
    </w:p>
    <w:p w:rsidR="00745D59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5C1930">
        <w:rPr>
          <w:rFonts w:ascii="Arial" w:eastAsia="Times New Roman" w:hAnsi="Arial" w:cs="Arial"/>
          <w:sz w:val="18"/>
          <w:szCs w:val="18"/>
          <w:lang w:val="en-US" w:eastAsia="it-IT"/>
        </w:rPr>
        <w:t>(</w:t>
      </w:r>
      <w:r w:rsidR="00745D59" w:rsidRPr="00EE334C">
        <w:rPr>
          <w:rFonts w:ascii="Arial" w:eastAsia="Times New Roman" w:hAnsi="Arial" w:cs="Arial"/>
          <w:sz w:val="18"/>
          <w:szCs w:val="18"/>
          <w:lang w:val="en-US" w:eastAsia="it-IT"/>
        </w:rPr>
        <w:t>To</w:t>
      </w:r>
      <w:r w:rsidR="00745D5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be </w:t>
      </w:r>
      <w:r w:rsidR="00745D59" w:rsidRPr="00EE334C">
        <w:rPr>
          <w:rFonts w:ascii="Arial" w:eastAsia="Times New Roman" w:hAnsi="Arial" w:cs="Arial"/>
          <w:sz w:val="18"/>
          <w:szCs w:val="18"/>
          <w:lang w:val="en-US" w:eastAsia="it-IT"/>
        </w:rPr>
        <w:t>sent</w:t>
      </w:r>
      <w:r w:rsidR="00745D5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by email</w:t>
      </w:r>
      <w:r w:rsidR="00745D5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t</w:t>
      </w:r>
      <w:r w:rsid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o </w:t>
      </w:r>
      <w:hyperlink r:id="rId7" w:history="1">
        <w:r w:rsidR="00745D59" w:rsidRPr="00806494">
          <w:rPr>
            <w:rStyle w:val="Collegamentoipertestuale"/>
            <w:rFonts w:ascii="Arial" w:eastAsia="Times New Roman" w:hAnsi="Arial" w:cs="Arial"/>
            <w:sz w:val="18"/>
            <w:szCs w:val="18"/>
            <w:lang w:val="en-US" w:eastAsia="it-IT"/>
          </w:rPr>
          <w:t>dottorato.rice@uniud.it</w:t>
        </w:r>
      </w:hyperlink>
      <w:r w:rsidR="00745D5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and</w:t>
      </w:r>
    </w:p>
    <w:p w:rsidR="00267908" w:rsidRPr="005C1930" w:rsidRDefault="00745D59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proofErr w:type="gramStart"/>
      <w:r>
        <w:rPr>
          <w:rFonts w:ascii="Arial" w:eastAsia="Times New Roman" w:hAnsi="Arial" w:cs="Arial"/>
          <w:sz w:val="18"/>
          <w:szCs w:val="18"/>
          <w:lang w:val="en-US" w:eastAsia="it-IT"/>
        </w:rPr>
        <w:t>to</w:t>
      </w:r>
      <w:proofErr w:type="gramEnd"/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3E0D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be </w:t>
      </w:r>
      <w:r w:rsidR="00935819">
        <w:rPr>
          <w:rFonts w:ascii="Arial" w:eastAsia="Times New Roman" w:hAnsi="Arial" w:cs="Arial"/>
          <w:sz w:val="18"/>
          <w:szCs w:val="18"/>
          <w:lang w:val="en-US" w:eastAsia="it-IT"/>
        </w:rPr>
        <w:t>u</w:t>
      </w:r>
      <w:r w:rsidR="00EE334C" w:rsidRPr="005C1930">
        <w:rPr>
          <w:rFonts w:ascii="Arial" w:eastAsia="Times New Roman" w:hAnsi="Arial" w:cs="Arial"/>
          <w:sz w:val="18"/>
          <w:szCs w:val="18"/>
          <w:lang w:val="en-US" w:eastAsia="it-IT"/>
        </w:rPr>
        <w:t>pload</w:t>
      </w:r>
      <w:r w:rsidR="003E0D3F">
        <w:rPr>
          <w:rFonts w:ascii="Arial" w:eastAsia="Times New Roman" w:hAnsi="Arial" w:cs="Arial"/>
          <w:sz w:val="18"/>
          <w:szCs w:val="18"/>
          <w:lang w:val="en-US" w:eastAsia="it-IT"/>
        </w:rPr>
        <w:t>ed</w:t>
      </w:r>
      <w:r w:rsidR="00EE334C" w:rsidRPr="005C1930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in </w:t>
      </w:r>
      <w:r w:rsidR="00267908" w:rsidRPr="005C1930">
        <w:rPr>
          <w:rFonts w:ascii="Arial" w:eastAsia="Times New Roman" w:hAnsi="Arial" w:cs="Arial"/>
          <w:sz w:val="18"/>
          <w:szCs w:val="18"/>
          <w:lang w:val="en-US" w:eastAsia="it-IT"/>
        </w:rPr>
        <w:t xml:space="preserve">Esse3 – </w:t>
      </w:r>
      <w:r w:rsidR="005C1930" w:rsidRPr="005C1930">
        <w:rPr>
          <w:rFonts w:ascii="Arial" w:eastAsia="Times New Roman" w:hAnsi="Arial" w:cs="Arial"/>
          <w:sz w:val="18"/>
          <w:szCs w:val="18"/>
          <w:lang w:val="en-US" w:eastAsia="it-IT"/>
        </w:rPr>
        <w:t>Career</w:t>
      </w:r>
      <w:r w:rsidR="00267908" w:rsidRPr="005C1930">
        <w:rPr>
          <w:rFonts w:ascii="Arial" w:eastAsia="Times New Roman" w:hAnsi="Arial" w:cs="Arial"/>
          <w:sz w:val="18"/>
          <w:szCs w:val="18"/>
          <w:lang w:val="en-US" w:eastAsia="it-IT"/>
        </w:rPr>
        <w:t>/</w:t>
      </w:r>
      <w:r w:rsidR="005C1930">
        <w:rPr>
          <w:rFonts w:ascii="Arial" w:eastAsia="Times New Roman" w:hAnsi="Arial" w:cs="Arial"/>
          <w:sz w:val="18"/>
          <w:szCs w:val="18"/>
          <w:lang w:val="en-US" w:eastAsia="it-IT"/>
        </w:rPr>
        <w:t>Attachments</w:t>
      </w:r>
      <w:r w:rsidR="00267908" w:rsidRPr="005C1930">
        <w:rPr>
          <w:rFonts w:ascii="Arial" w:eastAsia="Times New Roman" w:hAnsi="Arial" w:cs="Arial"/>
          <w:sz w:val="18"/>
          <w:szCs w:val="18"/>
          <w:lang w:val="en-US" w:eastAsia="it-IT"/>
        </w:rPr>
        <w:t>)</w:t>
      </w:r>
    </w:p>
    <w:p w:rsidR="00267908" w:rsidRPr="005C1930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4E0902" w:rsidRPr="005C1930" w:rsidRDefault="004E0902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4E0902" w:rsidRPr="005C1930" w:rsidRDefault="004E0902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3E2ACA" w:rsidRPr="005C1930" w:rsidRDefault="003E2ACA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267908" w:rsidRPr="005C1930" w:rsidRDefault="00267908" w:rsidP="00267908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902AC8" w:rsidRPr="00F33447" w:rsidRDefault="00902AC8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</w:p>
    <w:p w:rsidR="00F91625" w:rsidRPr="00F33447" w:rsidRDefault="00935819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  <w:r w:rsidRPr="00F33447"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The undersigned </w:t>
      </w:r>
    </w:p>
    <w:p w:rsidR="00DF2513" w:rsidRPr="00935819" w:rsidRDefault="00DF2513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</w:p>
    <w:p w:rsidR="00BE6552" w:rsidRPr="00935819" w:rsidRDefault="00BE6552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F91625" w:rsidRPr="00935819" w:rsidRDefault="00935819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935819">
        <w:rPr>
          <w:rFonts w:ascii="Arial" w:eastAsia="Times New Roman" w:hAnsi="Arial" w:cs="Arial"/>
          <w:sz w:val="18"/>
          <w:szCs w:val="18"/>
          <w:lang w:val="en-US" w:eastAsia="it-IT"/>
        </w:rPr>
        <w:t>Surname and Name</w:t>
      </w:r>
      <w:r w:rsidR="003E0D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177662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F91625" w:rsidRPr="00935819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</w:t>
      </w:r>
      <w:r w:rsidR="00F91625" w:rsidRPr="00935819">
        <w:rPr>
          <w:rFonts w:ascii="Arial" w:eastAsia="Times New Roman" w:hAnsi="Arial" w:cs="Arial"/>
          <w:sz w:val="18"/>
          <w:szCs w:val="18"/>
          <w:lang w:val="en-US" w:eastAsia="it-IT"/>
        </w:rPr>
        <w:t>________________</w:t>
      </w:r>
    </w:p>
    <w:p w:rsidR="00F91625" w:rsidRPr="00935819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F91625" w:rsidRPr="00935819" w:rsidRDefault="00745D59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proofErr w:type="gramStart"/>
      <w:r>
        <w:rPr>
          <w:rFonts w:ascii="Arial" w:eastAsia="Times New Roman" w:hAnsi="Arial" w:cs="Arial"/>
          <w:sz w:val="18"/>
          <w:szCs w:val="18"/>
          <w:lang w:val="en-US" w:eastAsia="it-IT"/>
        </w:rPr>
        <w:t>b</w:t>
      </w:r>
      <w:r w:rsidR="00935819" w:rsidRPr="00935819">
        <w:rPr>
          <w:rFonts w:ascii="Arial" w:eastAsia="Times New Roman" w:hAnsi="Arial" w:cs="Arial"/>
          <w:sz w:val="18"/>
          <w:szCs w:val="18"/>
          <w:lang w:val="en-US" w:eastAsia="it-IT"/>
        </w:rPr>
        <w:t>orn</w:t>
      </w:r>
      <w:proofErr w:type="gramEnd"/>
      <w:r w:rsidR="00935819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in</w:t>
      </w:r>
      <w:r w:rsidR="00267908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______________________________</w:t>
      </w:r>
      <w:r w:rsidR="00935819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</w:t>
      </w:r>
      <w:r w:rsidR="00F91625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935819" w:rsidRPr="00935819">
        <w:rPr>
          <w:rFonts w:ascii="Arial" w:eastAsia="Times New Roman" w:hAnsi="Arial" w:cs="Arial"/>
          <w:sz w:val="18"/>
          <w:szCs w:val="18"/>
          <w:lang w:val="en-US" w:eastAsia="it-IT"/>
        </w:rPr>
        <w:t>on</w:t>
      </w:r>
      <w:r w:rsidR="003E0D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935819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F91625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935819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</w:t>
      </w:r>
    </w:p>
    <w:p w:rsidR="00F91625" w:rsidRPr="00935819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F91625" w:rsidRPr="00935819" w:rsidRDefault="00745D59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proofErr w:type="gramStart"/>
      <w:r>
        <w:rPr>
          <w:rFonts w:ascii="Arial" w:eastAsia="Times New Roman" w:hAnsi="Arial" w:cs="Arial"/>
          <w:sz w:val="18"/>
          <w:szCs w:val="18"/>
          <w:lang w:val="en-US" w:eastAsia="it-IT"/>
        </w:rPr>
        <w:t>e</w:t>
      </w:r>
      <w:r w:rsidR="00935819" w:rsidRPr="00935819">
        <w:rPr>
          <w:rFonts w:ascii="Arial" w:eastAsia="Times New Roman" w:hAnsi="Arial" w:cs="Arial"/>
          <w:sz w:val="18"/>
          <w:szCs w:val="18"/>
          <w:lang w:val="en-US" w:eastAsia="it-IT"/>
        </w:rPr>
        <w:t>nrolled</w:t>
      </w:r>
      <w:proofErr w:type="gramEnd"/>
      <w:r w:rsidR="00935819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in the Ph.D.</w:t>
      </w:r>
      <w:r w:rsid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proofErr w:type="spellStart"/>
      <w:r w:rsidR="005C54EB">
        <w:rPr>
          <w:rFonts w:ascii="Arial" w:eastAsia="Times New Roman" w:hAnsi="Arial" w:cs="Arial"/>
          <w:sz w:val="18"/>
          <w:szCs w:val="18"/>
          <w:lang w:val="en-US" w:eastAsia="it-IT"/>
        </w:rPr>
        <w:t>Programme</w:t>
      </w:r>
      <w:proofErr w:type="spellEnd"/>
      <w:r w:rsid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in</w:t>
      </w:r>
      <w:r w:rsidR="00F91625" w:rsidRPr="00935819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____</w:t>
      </w:r>
      <w:r w:rsidR="00935819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</w:t>
      </w:r>
    </w:p>
    <w:p w:rsidR="00F91625" w:rsidRPr="00935819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F91625" w:rsidRPr="00873DD1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873DD1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____________</w:t>
      </w:r>
      <w:r w:rsidR="00935819" w:rsidRPr="00873DD1">
        <w:rPr>
          <w:rFonts w:ascii="Arial" w:eastAsia="Times New Roman" w:hAnsi="Arial" w:cs="Arial"/>
          <w:sz w:val="18"/>
          <w:szCs w:val="18"/>
          <w:lang w:val="en-US" w:eastAsia="it-IT"/>
        </w:rPr>
        <w:t>Cycle</w:t>
      </w:r>
      <w:r w:rsidRPr="00873DD1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____________</w:t>
      </w:r>
    </w:p>
    <w:p w:rsidR="00F91625" w:rsidRPr="00873DD1" w:rsidRDefault="00F91625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A83AC5" w:rsidRPr="00873DD1" w:rsidRDefault="00A83AC5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F91625" w:rsidRPr="00873DD1" w:rsidRDefault="00935819" w:rsidP="00F91625">
      <w:pPr>
        <w:keepNext/>
        <w:tabs>
          <w:tab w:val="left" w:pos="142"/>
        </w:tabs>
        <w:spacing w:after="0" w:line="240" w:lineRule="auto"/>
        <w:jc w:val="center"/>
        <w:outlineLvl w:val="7"/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</w:pPr>
      <w:r w:rsidRPr="00873DD1"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  <w:t>DECLARES</w:t>
      </w:r>
    </w:p>
    <w:p w:rsidR="00504B24" w:rsidRPr="00873DD1" w:rsidRDefault="00504B24" w:rsidP="00F91625">
      <w:pPr>
        <w:keepNext/>
        <w:tabs>
          <w:tab w:val="left" w:pos="142"/>
        </w:tabs>
        <w:spacing w:after="0" w:line="240" w:lineRule="auto"/>
        <w:jc w:val="center"/>
        <w:outlineLvl w:val="7"/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</w:pPr>
    </w:p>
    <w:p w:rsidR="00F97C56" w:rsidRDefault="00B45AB8" w:rsidP="00FA3F24">
      <w:pPr>
        <w:spacing w:after="0" w:line="48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proofErr w:type="gramStart"/>
      <w:r>
        <w:rPr>
          <w:rFonts w:ascii="Arial" w:eastAsia="Times New Roman" w:hAnsi="Arial" w:cs="Arial"/>
          <w:bCs/>
          <w:sz w:val="18"/>
          <w:szCs w:val="18"/>
          <w:lang w:val="en-US" w:eastAsia="it-IT"/>
        </w:rPr>
        <w:t>t</w:t>
      </w:r>
      <w:r w:rsidR="003E0D3F">
        <w:rPr>
          <w:rFonts w:ascii="Arial" w:eastAsia="Times New Roman" w:hAnsi="Arial" w:cs="Arial"/>
          <w:bCs/>
          <w:sz w:val="18"/>
          <w:szCs w:val="18"/>
          <w:lang w:val="en-US" w:eastAsia="it-IT"/>
        </w:rPr>
        <w:t>hat</w:t>
      </w:r>
      <w:proofErr w:type="gramEnd"/>
      <w:r w:rsidR="003E0D3F">
        <w:rPr>
          <w:rFonts w:ascii="Arial" w:eastAsia="Times New Roman" w:hAnsi="Arial" w:cs="Arial"/>
          <w:bCs/>
          <w:sz w:val="18"/>
          <w:szCs w:val="18"/>
          <w:lang w:val="en-US" w:eastAsia="it-IT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  <w:lang w:val="en-US" w:eastAsia="it-IT"/>
        </w:rPr>
        <w:t>the undersigned</w:t>
      </w:r>
      <w:r w:rsidR="00F33447">
        <w:rPr>
          <w:rFonts w:ascii="Arial" w:eastAsia="Times New Roman" w:hAnsi="Arial" w:cs="Arial"/>
          <w:bCs/>
          <w:sz w:val="18"/>
          <w:szCs w:val="18"/>
          <w:lang w:val="en-US" w:eastAsia="it-IT"/>
        </w:rPr>
        <w:t xml:space="preserve"> renounce</w:t>
      </w:r>
      <w:r w:rsidR="00935819" w:rsidRPr="00FA3F24">
        <w:rPr>
          <w:rFonts w:ascii="Arial" w:eastAsia="Times New Roman" w:hAnsi="Arial" w:cs="Arial"/>
          <w:bCs/>
          <w:sz w:val="18"/>
          <w:szCs w:val="18"/>
          <w:lang w:val="en-US" w:eastAsia="it-IT"/>
        </w:rPr>
        <w:t xml:space="preserve"> </w:t>
      </w:r>
      <w:r w:rsidR="00F33447">
        <w:rPr>
          <w:rFonts w:ascii="Arial" w:eastAsia="Times New Roman" w:hAnsi="Arial" w:cs="Arial"/>
          <w:bCs/>
          <w:sz w:val="18"/>
          <w:szCs w:val="18"/>
          <w:lang w:val="en-US" w:eastAsia="it-IT"/>
        </w:rPr>
        <w:t xml:space="preserve">the scholarship related to the </w:t>
      </w:r>
      <w:r w:rsidR="00FA3F24" w:rsidRPr="00FA3F24">
        <w:rPr>
          <w:rFonts w:ascii="Arial" w:eastAsia="Times New Roman" w:hAnsi="Arial" w:cs="Arial"/>
          <w:sz w:val="18"/>
          <w:szCs w:val="18"/>
          <w:lang w:val="en-US" w:eastAsia="it-IT"/>
        </w:rPr>
        <w:t>above mention</w:t>
      </w:r>
      <w:r w:rsidR="00FA3F24">
        <w:rPr>
          <w:rFonts w:ascii="Arial" w:eastAsia="Times New Roman" w:hAnsi="Arial" w:cs="Arial"/>
          <w:sz w:val="18"/>
          <w:szCs w:val="18"/>
          <w:lang w:val="en-US" w:eastAsia="it-IT"/>
        </w:rPr>
        <w:t>ed</w:t>
      </w:r>
      <w:r w:rsidR="00FA3F24"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course with effect f</w:t>
      </w:r>
      <w:r w:rsidR="005C54EB">
        <w:rPr>
          <w:rFonts w:ascii="Arial" w:eastAsia="Times New Roman" w:hAnsi="Arial" w:cs="Arial"/>
          <w:sz w:val="18"/>
          <w:szCs w:val="18"/>
          <w:lang w:val="en-US" w:eastAsia="it-IT"/>
        </w:rPr>
        <w:t>rom ______________</w:t>
      </w:r>
      <w:bookmarkStart w:id="0" w:name="_GoBack"/>
      <w:bookmarkEnd w:id="0"/>
      <w:r w:rsid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and</w:t>
      </w:r>
      <w:r w:rsidR="003E0D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he is</w:t>
      </w:r>
      <w:r w:rsidR="003E0D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0D0003">
        <w:rPr>
          <w:rFonts w:ascii="Arial" w:eastAsia="Times New Roman" w:hAnsi="Arial" w:cs="Arial"/>
          <w:sz w:val="18"/>
          <w:szCs w:val="18"/>
          <w:lang w:val="en-US" w:eastAsia="it-IT"/>
        </w:rPr>
        <w:t xml:space="preserve">aware that the </w:t>
      </w:r>
      <w:r w:rsidR="00F33447">
        <w:rPr>
          <w:rFonts w:ascii="Arial" w:eastAsia="Times New Roman" w:hAnsi="Arial" w:cs="Arial"/>
          <w:sz w:val="18"/>
          <w:szCs w:val="18"/>
          <w:lang w:val="en-US" w:eastAsia="it-IT"/>
        </w:rPr>
        <w:t>renounce</w:t>
      </w:r>
      <w:r w:rsidR="00873DD1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is</w:t>
      </w:r>
      <w:r w:rsidR="00935819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irrevocable.</w:t>
      </w:r>
    </w:p>
    <w:p w:rsidR="00FA3F24" w:rsidRPr="00FA3F24" w:rsidRDefault="00FA3F24" w:rsidP="00FA3F24">
      <w:pPr>
        <w:spacing w:after="0" w:line="48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FA3F24" w:rsidP="006D75A9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The </w:t>
      </w:r>
      <w:r w:rsidR="00F33447">
        <w:rPr>
          <w:rFonts w:ascii="Arial" w:eastAsia="Times New Roman" w:hAnsi="Arial" w:cs="Arial"/>
          <w:sz w:val="18"/>
          <w:szCs w:val="18"/>
          <w:lang w:val="en-US" w:eastAsia="it-IT"/>
        </w:rPr>
        <w:t>renounce</w:t>
      </w: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proofErr w:type="gramStart"/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>is motivated</w:t>
      </w:r>
      <w:proofErr w:type="gramEnd"/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by</w:t>
      </w:r>
      <w:r w:rsidR="00F33447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F33447" w:rsidRPr="00FA3F24">
        <w:rPr>
          <w:rFonts w:ascii="Arial" w:eastAsia="Times New Roman" w:hAnsi="Arial" w:cs="Arial"/>
          <w:i/>
          <w:sz w:val="18"/>
          <w:szCs w:val="18"/>
          <w:lang w:val="en-US" w:eastAsia="it-IT"/>
        </w:rPr>
        <w:t>(</w:t>
      </w:r>
      <w:r w:rsidR="00F33447">
        <w:rPr>
          <w:rFonts w:ascii="Arial" w:eastAsia="Times New Roman" w:hAnsi="Arial" w:cs="Arial"/>
          <w:i/>
          <w:sz w:val="18"/>
          <w:szCs w:val="18"/>
          <w:lang w:val="en-US" w:eastAsia="it-IT"/>
        </w:rPr>
        <w:t>Specify</w:t>
      </w:r>
      <w:r w:rsidR="00F33447" w:rsidRPr="00FA3F24">
        <w:rPr>
          <w:rFonts w:ascii="Arial" w:eastAsia="Times New Roman" w:hAnsi="Arial" w:cs="Arial"/>
          <w:i/>
          <w:sz w:val="18"/>
          <w:szCs w:val="18"/>
          <w:lang w:val="en-US" w:eastAsia="it-IT"/>
        </w:rPr>
        <w:t xml:space="preserve"> </w:t>
      </w:r>
      <w:r w:rsidR="00F33447">
        <w:rPr>
          <w:rFonts w:ascii="Arial" w:eastAsia="Times New Roman" w:hAnsi="Arial" w:cs="Arial"/>
          <w:i/>
          <w:sz w:val="18"/>
          <w:szCs w:val="18"/>
          <w:lang w:val="en-US" w:eastAsia="it-IT"/>
        </w:rPr>
        <w:t>motivation</w:t>
      </w:r>
      <w:r w:rsidR="00F33447" w:rsidRPr="00FA3F24">
        <w:rPr>
          <w:rFonts w:ascii="Arial" w:eastAsia="Times New Roman" w:hAnsi="Arial" w:cs="Arial"/>
          <w:i/>
          <w:sz w:val="18"/>
          <w:szCs w:val="18"/>
          <w:lang w:val="en-US" w:eastAsia="it-IT"/>
        </w:rPr>
        <w:t>)</w:t>
      </w: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>:</w:t>
      </w:r>
    </w:p>
    <w:p w:rsidR="00F97C56" w:rsidRPr="00FA3F24" w:rsidRDefault="00FA3F24" w:rsidP="00F33447">
      <w:pPr>
        <w:spacing w:after="0" w:line="48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6D75A9" w:rsidRPr="00FA3F24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___________________________________________________</w:t>
      </w:r>
      <w:r w:rsidR="00F33447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D75A9" w:rsidRPr="00FA3F24" w:rsidRDefault="006D75A9" w:rsidP="004E0902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val="en-US" w:eastAsia="it-IT"/>
        </w:rPr>
      </w:pP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4E0902" w:rsidRPr="00FA3F24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4E0902" w:rsidRPr="00FA3F24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4E0902" w:rsidRPr="00FA3F24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4E0902" w:rsidRPr="00FA3F24">
        <w:rPr>
          <w:rFonts w:ascii="Arial" w:eastAsia="Times New Roman" w:hAnsi="Arial" w:cs="Arial"/>
          <w:sz w:val="18"/>
          <w:szCs w:val="18"/>
          <w:lang w:val="en-US" w:eastAsia="it-IT"/>
        </w:rPr>
        <w:tab/>
      </w:r>
    </w:p>
    <w:p w:rsidR="008F61B3" w:rsidRPr="00FA3F24" w:rsidRDefault="008F61B3" w:rsidP="008F61B3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ab/>
        <w:t xml:space="preserve"> </w:t>
      </w: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bCs/>
          <w:i/>
          <w:iCs/>
          <w:sz w:val="18"/>
          <w:szCs w:val="18"/>
          <w:lang w:val="en-US" w:eastAsia="it-IT"/>
        </w:rPr>
      </w:pPr>
    </w:p>
    <w:p w:rsidR="00902AC8" w:rsidRPr="00FA3F24" w:rsidRDefault="00902AC8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</w:pPr>
    </w:p>
    <w:p w:rsidR="00F91625" w:rsidRPr="00FA3F24" w:rsidRDefault="000D0003" w:rsidP="00F91625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sz w:val="18"/>
          <w:szCs w:val="18"/>
          <w:lang w:val="en-US" w:eastAsia="it-IT"/>
        </w:rPr>
        <w:t>Date and Place</w:t>
      </w:r>
      <w:r w:rsidR="001F0716"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, </w:t>
      </w:r>
      <w:r w:rsidR="001F0716" w:rsidRPr="006B1AA8">
        <w:rPr>
          <w:rFonts w:ascii="Arial" w:eastAsia="Times New Roman" w:hAnsi="Arial" w:cs="Arial"/>
          <w:sz w:val="18"/>
          <w:szCs w:val="18"/>
          <w:lang w:val="en-US" w:eastAsia="it-IT"/>
        </w:rPr>
        <w:t>_______________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____</w:t>
      </w:r>
      <w:r w:rsidR="00F71D18"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  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F71D18"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  <w:t>________________________________</w:t>
      </w:r>
      <w:r w:rsidR="00FA3F24" w:rsidRPr="006B1AA8">
        <w:rPr>
          <w:rFonts w:ascii="Arial" w:eastAsia="Times New Roman" w:hAnsi="Arial" w:cs="Arial"/>
          <w:sz w:val="18"/>
          <w:szCs w:val="18"/>
          <w:lang w:val="en-US" w:eastAsia="it-IT"/>
        </w:rPr>
        <w:t>_______</w:t>
      </w:r>
    </w:p>
    <w:p w:rsidR="00F71D18" w:rsidRPr="006B1AA8" w:rsidRDefault="00F71D18" w:rsidP="00F91625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val="en-US" w:eastAsia="it-IT"/>
        </w:rPr>
      </w:pP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FA3F24" w:rsidRPr="006B1AA8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                             </w:t>
      </w:r>
      <w:r w:rsidRPr="006B1AA8">
        <w:rPr>
          <w:rFonts w:ascii="Arial" w:eastAsia="Times New Roman" w:hAnsi="Arial" w:cs="Arial"/>
          <w:i/>
          <w:sz w:val="18"/>
          <w:szCs w:val="18"/>
          <w:lang w:val="en-US" w:eastAsia="it-IT"/>
        </w:rPr>
        <w:t>(</w:t>
      </w:r>
      <w:r w:rsidR="00FA3F24" w:rsidRPr="006B1AA8">
        <w:rPr>
          <w:rFonts w:ascii="Arial" w:eastAsia="Times New Roman" w:hAnsi="Arial" w:cs="Arial"/>
          <w:i/>
          <w:sz w:val="18"/>
          <w:szCs w:val="18"/>
          <w:lang w:val="en-US" w:eastAsia="it-IT"/>
        </w:rPr>
        <w:t>Ph.D. Student’s signature</w:t>
      </w:r>
      <w:r w:rsidRPr="006B1AA8">
        <w:rPr>
          <w:rFonts w:ascii="Arial" w:eastAsia="Times New Roman" w:hAnsi="Arial" w:cs="Arial"/>
          <w:i/>
          <w:sz w:val="18"/>
          <w:szCs w:val="18"/>
          <w:lang w:val="en-US" w:eastAsia="it-IT"/>
        </w:rPr>
        <w:t>)</w:t>
      </w:r>
    </w:p>
    <w:p w:rsidR="00F91625" w:rsidRPr="006B1AA8" w:rsidRDefault="00F91625" w:rsidP="00F91625">
      <w:pPr>
        <w:jc w:val="both"/>
        <w:rPr>
          <w:rFonts w:ascii="Arial" w:hAnsi="Arial" w:cs="Arial"/>
          <w:sz w:val="18"/>
          <w:szCs w:val="18"/>
          <w:lang w:val="en-US"/>
        </w:rPr>
      </w:pPr>
    </w:p>
    <w:sectPr w:rsidR="00F91625" w:rsidRPr="006B1AA8" w:rsidSect="004E090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09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30EA" w:rsidRDefault="00A030EA" w:rsidP="004A0A54">
      <w:pPr>
        <w:spacing w:after="0" w:line="240" w:lineRule="auto"/>
      </w:pPr>
      <w:r>
        <w:separator/>
      </w:r>
    </w:p>
  </w:endnote>
  <w:endnote w:type="continuationSeparator" w:id="0">
    <w:p w:rsidR="00A030EA" w:rsidRDefault="00A030EA" w:rsidP="004A0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7D54" w:rsidRDefault="00CB7D5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D2D" w:rsidRPr="00AA5424" w:rsidRDefault="00676D2D" w:rsidP="000A2FC9">
    <w:pPr>
      <w:pStyle w:val="Pidipagina"/>
      <w:rPr>
        <w:rFonts w:ascii="Arial" w:hAnsi="Arial" w:cs="Arial"/>
        <w:sz w:val="16"/>
        <w:szCs w:val="18"/>
      </w:rPr>
    </w:pPr>
    <w:r w:rsidRPr="00AA5424">
      <w:rPr>
        <w:rFonts w:ascii="Arial" w:hAnsi="Arial" w:cs="Arial"/>
        <w:sz w:val="16"/>
        <w:szCs w:val="18"/>
      </w:rPr>
      <w:t>REV.</w:t>
    </w:r>
    <w:r w:rsidR="00431978">
      <w:rPr>
        <w:rFonts w:ascii="Arial" w:hAnsi="Arial" w:cs="Arial"/>
        <w:sz w:val="16"/>
        <w:szCs w:val="18"/>
      </w:rPr>
      <w:t>EN</w:t>
    </w:r>
    <w:r w:rsidRPr="00AA5424">
      <w:rPr>
        <w:rFonts w:ascii="Arial" w:hAnsi="Arial" w:cs="Arial"/>
        <w:sz w:val="16"/>
        <w:szCs w:val="18"/>
      </w:rPr>
      <w:t>2018.0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7D54" w:rsidRDefault="00CB7D5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30EA" w:rsidRDefault="00A030EA" w:rsidP="004A0A54">
      <w:pPr>
        <w:spacing w:after="0" w:line="240" w:lineRule="auto"/>
      </w:pPr>
      <w:r>
        <w:separator/>
      </w:r>
    </w:p>
  </w:footnote>
  <w:footnote w:type="continuationSeparator" w:id="0">
    <w:p w:rsidR="00A030EA" w:rsidRDefault="00A030EA" w:rsidP="004A0A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7D54" w:rsidRDefault="00CB7D5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D2D" w:rsidRPr="00EE334C" w:rsidRDefault="00F33447" w:rsidP="004E0902">
    <w:pPr>
      <w:pStyle w:val="Intestazione"/>
      <w:jc w:val="center"/>
      <w:rPr>
        <w:rFonts w:ascii="Arial" w:hAnsi="Arial" w:cs="Arial"/>
        <w:b/>
        <w:sz w:val="18"/>
        <w:lang w:val="en-US"/>
      </w:rPr>
    </w:pPr>
    <w:r>
      <w:rPr>
        <w:rFonts w:ascii="Arial" w:hAnsi="Arial" w:cs="Arial"/>
        <w:b/>
        <w:sz w:val="18"/>
        <w:lang w:val="en-US"/>
      </w:rPr>
      <w:t xml:space="preserve">SCHOLARSHIP </w:t>
    </w:r>
    <w:r w:rsidR="00CB7D54">
      <w:rPr>
        <w:rFonts w:ascii="Arial" w:hAnsi="Arial" w:cs="Arial"/>
        <w:b/>
        <w:sz w:val="18"/>
        <w:lang w:val="en-US"/>
      </w:rPr>
      <w:t xml:space="preserve">RENOUNCE </w:t>
    </w:r>
    <w:r w:rsidR="006B1AA8">
      <w:rPr>
        <w:rFonts w:ascii="Arial" w:hAnsi="Arial" w:cs="Arial"/>
        <w:b/>
        <w:sz w:val="18"/>
        <w:lang w:val="en-US"/>
      </w:rPr>
      <w:t xml:space="preserve">FORM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7D54" w:rsidRDefault="00CB7D54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53339E"/>
    <w:multiLevelType w:val="hybridMultilevel"/>
    <w:tmpl w:val="52760BD8"/>
    <w:lvl w:ilvl="0" w:tplc="212613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B12A5C"/>
    <w:multiLevelType w:val="hybridMultilevel"/>
    <w:tmpl w:val="29982910"/>
    <w:lvl w:ilvl="0" w:tplc="4E28B084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BF04D1"/>
    <w:multiLevelType w:val="hybridMultilevel"/>
    <w:tmpl w:val="26109920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zE1NDSzMDMyNbJU0lEKTi0uzszPAykwrAUAoDJsTSwAAAA="/>
  </w:docVars>
  <w:rsids>
    <w:rsidRoot w:val="005A31E2"/>
    <w:rsid w:val="00022E31"/>
    <w:rsid w:val="00056E4F"/>
    <w:rsid w:val="00061AEC"/>
    <w:rsid w:val="00066F14"/>
    <w:rsid w:val="00082A8B"/>
    <w:rsid w:val="000861F7"/>
    <w:rsid w:val="000A2FC9"/>
    <w:rsid w:val="000A30D5"/>
    <w:rsid w:val="000C10DF"/>
    <w:rsid w:val="000D0003"/>
    <w:rsid w:val="000D1F24"/>
    <w:rsid w:val="000F04F0"/>
    <w:rsid w:val="00122866"/>
    <w:rsid w:val="00175C33"/>
    <w:rsid w:val="00177662"/>
    <w:rsid w:val="00186315"/>
    <w:rsid w:val="001B7EC9"/>
    <w:rsid w:val="001E5D81"/>
    <w:rsid w:val="001F0716"/>
    <w:rsid w:val="0021362D"/>
    <w:rsid w:val="00234B51"/>
    <w:rsid w:val="00267908"/>
    <w:rsid w:val="00267E27"/>
    <w:rsid w:val="00271CB1"/>
    <w:rsid w:val="002751A7"/>
    <w:rsid w:val="002A6017"/>
    <w:rsid w:val="00346B94"/>
    <w:rsid w:val="00370504"/>
    <w:rsid w:val="00396994"/>
    <w:rsid w:val="003D27A0"/>
    <w:rsid w:val="003E0D3F"/>
    <w:rsid w:val="003E2463"/>
    <w:rsid w:val="003E2ACA"/>
    <w:rsid w:val="003F0621"/>
    <w:rsid w:val="00431978"/>
    <w:rsid w:val="00481E35"/>
    <w:rsid w:val="004A0A54"/>
    <w:rsid w:val="004E0902"/>
    <w:rsid w:val="004F3455"/>
    <w:rsid w:val="00500664"/>
    <w:rsid w:val="0050345B"/>
    <w:rsid w:val="00504B24"/>
    <w:rsid w:val="00505C39"/>
    <w:rsid w:val="005075FA"/>
    <w:rsid w:val="00521B31"/>
    <w:rsid w:val="00531D39"/>
    <w:rsid w:val="005561C6"/>
    <w:rsid w:val="0058689C"/>
    <w:rsid w:val="00587ABF"/>
    <w:rsid w:val="0059585E"/>
    <w:rsid w:val="005A31E2"/>
    <w:rsid w:val="005C1930"/>
    <w:rsid w:val="005C54EB"/>
    <w:rsid w:val="005C7EFA"/>
    <w:rsid w:val="005D0955"/>
    <w:rsid w:val="00610353"/>
    <w:rsid w:val="00630092"/>
    <w:rsid w:val="00676D2D"/>
    <w:rsid w:val="006B1AA8"/>
    <w:rsid w:val="006D75A9"/>
    <w:rsid w:val="006E20C3"/>
    <w:rsid w:val="006E3993"/>
    <w:rsid w:val="006F55D6"/>
    <w:rsid w:val="00702AA0"/>
    <w:rsid w:val="00721294"/>
    <w:rsid w:val="00745D59"/>
    <w:rsid w:val="00786100"/>
    <w:rsid w:val="007A4DA7"/>
    <w:rsid w:val="007C11D9"/>
    <w:rsid w:val="007C7FD9"/>
    <w:rsid w:val="007E05E6"/>
    <w:rsid w:val="00842E12"/>
    <w:rsid w:val="008445B2"/>
    <w:rsid w:val="00873DD1"/>
    <w:rsid w:val="008C6CA3"/>
    <w:rsid w:val="008D4CC2"/>
    <w:rsid w:val="008F61B3"/>
    <w:rsid w:val="00902AC8"/>
    <w:rsid w:val="009229AF"/>
    <w:rsid w:val="00935819"/>
    <w:rsid w:val="00984BBF"/>
    <w:rsid w:val="009E0A0A"/>
    <w:rsid w:val="00A030EA"/>
    <w:rsid w:val="00A11B50"/>
    <w:rsid w:val="00A24E11"/>
    <w:rsid w:val="00A6117C"/>
    <w:rsid w:val="00A63733"/>
    <w:rsid w:val="00A800DA"/>
    <w:rsid w:val="00A83AC5"/>
    <w:rsid w:val="00A85935"/>
    <w:rsid w:val="00A916BD"/>
    <w:rsid w:val="00A96739"/>
    <w:rsid w:val="00AA5424"/>
    <w:rsid w:val="00B25FC0"/>
    <w:rsid w:val="00B45AB8"/>
    <w:rsid w:val="00B53671"/>
    <w:rsid w:val="00BB560B"/>
    <w:rsid w:val="00BE6552"/>
    <w:rsid w:val="00C12E97"/>
    <w:rsid w:val="00C75566"/>
    <w:rsid w:val="00CA1FC6"/>
    <w:rsid w:val="00CB7D54"/>
    <w:rsid w:val="00CF16E4"/>
    <w:rsid w:val="00D25A55"/>
    <w:rsid w:val="00D452ED"/>
    <w:rsid w:val="00D60B24"/>
    <w:rsid w:val="00D854FE"/>
    <w:rsid w:val="00D97640"/>
    <w:rsid w:val="00DB617F"/>
    <w:rsid w:val="00DF2513"/>
    <w:rsid w:val="00E56E41"/>
    <w:rsid w:val="00E7215B"/>
    <w:rsid w:val="00EE334C"/>
    <w:rsid w:val="00EE62B8"/>
    <w:rsid w:val="00F15D1F"/>
    <w:rsid w:val="00F33447"/>
    <w:rsid w:val="00F71D18"/>
    <w:rsid w:val="00F91625"/>
    <w:rsid w:val="00F9227F"/>
    <w:rsid w:val="00F97C56"/>
    <w:rsid w:val="00FA3F24"/>
    <w:rsid w:val="00FD059E"/>
    <w:rsid w:val="00FD2AA2"/>
    <w:rsid w:val="00FD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E89AA1"/>
  <w15:docId w15:val="{DA32D132-7E3A-4A00-A918-A8DE97326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A31E2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semiHidden/>
    <w:unhideWhenUsed/>
    <w:rsid w:val="005A31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31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31E2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D60B24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5C7EFA"/>
    <w:rPr>
      <w:i/>
      <w:iCs/>
    </w:rPr>
  </w:style>
  <w:style w:type="character" w:customStyle="1" w:styleId="longtext">
    <w:name w:val="long_text"/>
    <w:rsid w:val="003E2463"/>
  </w:style>
  <w:style w:type="character" w:customStyle="1" w:styleId="hps">
    <w:name w:val="hps"/>
    <w:rsid w:val="003E2463"/>
  </w:style>
  <w:style w:type="paragraph" w:styleId="Intestazione">
    <w:name w:val="header"/>
    <w:basedOn w:val="Normale"/>
    <w:link w:val="IntestazioneCarattere"/>
    <w:uiPriority w:val="99"/>
    <w:unhideWhenUsed/>
    <w:rsid w:val="004A0A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A0A54"/>
  </w:style>
  <w:style w:type="paragraph" w:styleId="Pidipagina">
    <w:name w:val="footer"/>
    <w:basedOn w:val="Normale"/>
    <w:link w:val="PidipaginaCarattere"/>
    <w:uiPriority w:val="99"/>
    <w:unhideWhenUsed/>
    <w:rsid w:val="004A0A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A0A54"/>
  </w:style>
  <w:style w:type="character" w:styleId="Collegamentoipertestuale">
    <w:name w:val="Hyperlink"/>
    <w:basedOn w:val="Carpredefinitoparagrafo"/>
    <w:uiPriority w:val="99"/>
    <w:unhideWhenUsed/>
    <w:rsid w:val="00745D5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dottorato.rice@uniud.i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rina.DISANTOLO</dc:creator>
  <cp:lastModifiedBy>Sabrina Di Santolo</cp:lastModifiedBy>
  <cp:revision>7</cp:revision>
  <cp:lastPrinted>2018-01-25T15:27:00Z</cp:lastPrinted>
  <dcterms:created xsi:type="dcterms:W3CDTF">2023-02-07T07:44:00Z</dcterms:created>
  <dcterms:modified xsi:type="dcterms:W3CDTF">2023-02-07T07:53:00Z</dcterms:modified>
</cp:coreProperties>
</file>